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w:t>
      </w:r>
      <w:r>
        <w:t xml:space="preserve"> </w:t>
      </w:r>
      <w:r>
        <w:t xml:space="preserve">Abuja,</w:t>
      </w:r>
      <w:r>
        <w:t xml:space="preserve"> </w:t>
      </w:r>
      <w:r>
        <w:t xml:space="preserve">Nigeri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Abuja, Federal Capital Territory</w:t>
      </w:r>
      <w:r>
        <w:br/>
      </w:r>
      <w:r>
        <w:t xml:space="preserve">Nigeria</w:t>
      </w:r>
      <w:r>
        <w:br/>
      </w:r>
      <w:r>
        <w:t xml:space="preserve">[Email Address]</w:t>
      </w:r>
      <w:r>
        <w:br/>
      </w:r>
      <w:r>
        <w:t xml:space="preserve">[Phone Number]</w:t>
      </w:r>
      <w:r>
        <w:br/>
      </w:r>
      <w:r>
        <w:t xml:space="preserve">[Date]</w:t>
      </w:r>
    </w:p>
    <w:p>
      <w:pPr>
        <w:pStyle w:val="BodyText"/>
      </w:pPr>
      <w:r>
        <w:t xml:space="preserve">Hiring Manager</w:t>
      </w:r>
      <w:r>
        <w:br/>
      </w:r>
      <w:r>
        <w:t xml:space="preserve">Creative Arts Development Agency (CADA)</w:t>
      </w:r>
      <w:r>
        <w:br/>
      </w:r>
      <w:r>
        <w:t xml:space="preserve">15 Freedom Drive, Central Business District</w:t>
      </w:r>
      <w:r>
        <w:br/>
      </w:r>
      <w:r>
        <w:t xml:space="preserve">Abuja, Nigeria</w:t>
      </w:r>
    </w:p>
    <w:bookmarkStart w:id="20" w:name="X25652e38da3fd17cbdba76639516741921174f2"/>
    <w:p>
      <w:pPr>
        <w:pStyle w:val="Heading2"/>
      </w:pPr>
      <w:r>
        <w:t xml:space="preserve">Subject: Internship Application Letter for Actor Position at CADA in Nigeria Abuja</w:t>
      </w:r>
    </w:p>
    <w:p>
      <w:pPr>
        <w:pStyle w:val="FirstParagraph"/>
      </w:pPr>
      <w:r>
        <w:t xml:space="preserve">Dear Hiring Manager,</w:t>
      </w:r>
    </w:p>
    <w:p>
      <w:pPr>
        <w:pStyle w:val="BodyText"/>
      </w:pPr>
      <w:r>
        <w:t xml:space="preserve">It is with profound enthusiasm and unwavering dedication to the performing arts that I submit my application for the Acting Internship position at Creative Arts Development Agency (CADA) in Nigeria Abuja. As an emerging Actor with a deep-rooted passion for narrative storytelling and cultural expression, I have long admired CADA's pioneering work in nurturing local talent while connecting Nigerian cinema to global audiences. This Internship Application Letter serves as my formal declaration of commitment to contribute meaningfully to your esteemed institution as we collectively shape the future of performing arts in Nigeria Abuja.</w:t>
      </w:r>
    </w:p>
    <w:p>
      <w:pPr>
        <w:pStyle w:val="BodyText"/>
      </w:pPr>
      <w:r>
        <w:t xml:space="preserve">My journey as an Actor began at the Federal College of Education (Technical) in Abuja, where I immersed myself in rigorous drama training under renowned instructors like Professor Amina Bello. During my undergraduate studies in Performing Arts, I honed techniques across classical theatre, contemporary film acting, and traditional Nigerian storytelling forms such as Yoruba Orature and Igbo folk dramas. My portfolio includes leading roles in university productions like "The River Between" (a Kenyan adaptation exploring intergenerational conflict) and "Bitter Harvest" (a Nollywood-style short film addressing agricultural challenges in rural Nigeria). What sets my approach apart is my conscious effort to infuse authentic Nigerian narratives into every performance – a philosophy that resonates deeply with CADA's mission to elevate homegrown stories.</w:t>
      </w:r>
    </w:p>
    <w:p>
      <w:pPr>
        <w:pStyle w:val="BodyText"/>
      </w:pPr>
      <w:r>
        <w:t xml:space="preserve">What ignites my passion most is the vibrant creative ecosystem of Nigeria Abuja. Unlike Lagos' bustling film industry, Abuja offers a unique confluence of cultural institutions, international diplomatic communities, and government-backed arts initiatives that create fertile ground for artistic innovation. The National Theatre complex, just minutes from CADA's headquarters in the Central Business District, hosts weekly masterclasses by visiting artists – a resource I've actively sought to complement my training. My recent volunteer work with the Abuja Arts Council's "Youth Stage Project" allowed me to collaborate with 50+ young actors on community plays addressing youth unemployment, directly applying skills that align with CADA's focus on socially conscious theatre. This experience solidified my understanding of how Actor development in Nigeria Abuja must extend beyond technical skill into cultural relevance.</w:t>
      </w:r>
    </w:p>
    <w:p>
      <w:pPr>
        <w:pStyle w:val="BodyText"/>
      </w:pPr>
      <w:r>
        <w:t xml:space="preserve">I am particularly drawn to CADA's partnership with the Nigerian Film Corporation and its upcoming "Abuja International Theatre Festival" – an event that promises to showcase diverse acting styles from across West Africa. As an Actor committed to growth, I seek this internship not merely as a learning opportunity but as a chance to contribute fresh perspectives. My fluency in English, Hausa (intermediate), and Igbo positions me well for roles requiring linguistic authenticity in productions targeting Nigeria's multi-ethnic audience. Additionally, my proficiency with digital storytelling tools like DaVinci Resolve and basic camera operation will allow immediate contribution to CADA's multimedia projects – a capability I've developed through independent film collaborations since 2021.</w:t>
      </w:r>
    </w:p>
    <w:p>
      <w:pPr>
        <w:pStyle w:val="BodyText"/>
      </w:pPr>
      <w:r>
        <w:t xml:space="preserve">The significance of pursuing this Actor internship in Nigeria Abuja cannot be overstated. This city stands at the epicenter of Nigeria's cultural renaissance, where government policies actively support creative industries through initiatives like the National Creative Industry Policy. CADA's location near the Nigerian National Assembly and international embassies creates unparalleled opportunities for cross-cultural artistic exchange – exactly what I need to evolve from a technical performer into a culturally literate Artist. My internship goal extends beyond skill acquisition; I aim to co-develop community-based theatre programs that empower young Nigerians in underserved Abuja neighborhoods like Garki and Wuse, directly supporting CADA's community engagement objectives.</w:t>
      </w:r>
    </w:p>
    <w:p>
      <w:pPr>
        <w:pStyle w:val="BodyText"/>
      </w:pPr>
      <w:r>
        <w:t xml:space="preserve">My academic record reflects this commitment: I maintained a 3.8/4.0 GPA while balancing two productions per semester, including a lead role in the critically acclaimed "Silent Echoes" (a play about deafness in Nigerian society). I've also completed certifications from the African Film Academy on "Ethical Storytelling" and Nollywood's "Digital Acting Techniques," ensuring my technical knowledge matches my artistic vision. What excites me most about this internship is CADA's mentorship model – working alongside industry veterans like Chief Olubunmi Oyebade (award-winning film director) who have shaped the Nigerian cinematic landscape for decades.</w:t>
      </w:r>
    </w:p>
    <w:p>
      <w:pPr>
        <w:pStyle w:val="BodyText"/>
      </w:pPr>
      <w:r>
        <w:t xml:space="preserve">As I prepare to embark on this journey in Nigeria Abuja, I recognize that an Actor's true value lies not just in performance, but in cultural stewardship. My previous work with the Abuja Youth Theatre Group demonstrated how strategic storytelling can address social issues – we recently staged a play about menstrual health education that reached 200+ students across three public schools. This experience taught me to approach each role with empathy and intentionality, qualities I will bring to every CADA project. My vision for this internship aligns perfectly with your stated goals: to cultivate Actors who understand both the technical craft and the societal impact of their work.</w:t>
      </w:r>
    </w:p>
    <w:p>
      <w:pPr>
        <w:pStyle w:val="BodyText"/>
      </w:pPr>
      <w:r>
        <w:t xml:space="preserve">Having grown up in Abuja's rich cultural tapestry – attending festivals at the National Cultural Centre, studying traditional dance at Kwanu Art School, and performing in neighborhood drama clubs – I possess an intimate understanding of what makes Nigerian storytelling unique. This Internship Application Letter represents more than just an application; it's a pledge to honor that legacy through disciplined work. I am prepared to learn from CADA's experts while contributing my energy to projects like the upcoming "Abuja Stories" documentary series exploring urban narratives in Nigeria Abuja.</w:t>
      </w:r>
    </w:p>
    <w:p>
      <w:pPr>
        <w:pStyle w:val="BodyText"/>
      </w:pPr>
      <w:r>
        <w:t xml:space="preserve">I am confident that my technical training, cultural fluency, and unwavering dedication to elevating Nigerian stories make me an ideal candidate for this internship. The opportunity to grow under CADA's guidance would be transformative for my career as an Actor and deeply meaningful for Nigeria's artistic future. I welcome the chance to discuss how my skills can support CADA's mission during an interview at your earliest convenience.</w:t>
      </w:r>
    </w:p>
    <w:p>
      <w:pPr>
        <w:pStyle w:val="BodyText"/>
      </w:pPr>
      <w:r>
        <w:t xml:space="preserve">Thank you for considering my application. I look forward to contributing to the vibrant creative community in Nigeria Abuja and am available at your convenience for an interview.</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 Abuja, Nigeria</dc:title>
  <dc:creator/>
  <dc:language>en</dc:language>
  <cp:keywords/>
  <dcterms:created xsi:type="dcterms:W3CDTF">2026-07-20T20:19:26Z</dcterms:created>
  <dcterms:modified xsi:type="dcterms:W3CDTF">2026-07-20T20:19:26Z</dcterms:modified>
</cp:coreProperties>
</file>

<file path=docProps/custom.xml><?xml version="1.0" encoding="utf-8"?>
<Properties xmlns="http://schemas.openxmlformats.org/officeDocument/2006/custom-properties" xmlns:vt="http://schemas.openxmlformats.org/officeDocument/2006/docPropsVTypes"/>
</file>